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5419E" w14:textId="77777777" w:rsidR="00E33DCB" w:rsidRDefault="00E33DC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36"/>
          <w:szCs w:val="36"/>
        </w:rPr>
      </w:pPr>
      <w:r>
        <w:rPr>
          <w:rFonts w:asciiTheme="majorBidi" w:eastAsia="Cambria" w:hAnsiTheme="majorBidi" w:cstheme="majorBidi"/>
          <w:b/>
          <w:bCs/>
          <w:sz w:val="36"/>
          <w:szCs w:val="36"/>
        </w:rPr>
        <w:t>Network Programming for Engineers (ECE 5650)</w:t>
      </w:r>
    </w:p>
    <w:p w14:paraId="0E030B37" w14:textId="77777777" w:rsidR="00E33DCB" w:rsidRPr="00181674" w:rsidRDefault="00E33DC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8"/>
          <w:szCs w:val="8"/>
        </w:rPr>
      </w:pPr>
    </w:p>
    <w:p w14:paraId="25D1F507" w14:textId="506684BF" w:rsidR="00E33DCB" w:rsidRPr="00E33DCB" w:rsidRDefault="00E33DC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color w:val="FF0000"/>
          <w:sz w:val="32"/>
          <w:szCs w:val="32"/>
        </w:rPr>
      </w:pPr>
      <w:r w:rsidRPr="00F26E8F">
        <w:rPr>
          <w:rFonts w:asciiTheme="majorBidi" w:eastAsia="Cambria" w:hAnsiTheme="majorBidi" w:cstheme="majorBidi"/>
          <w:b/>
          <w:bCs/>
          <w:sz w:val="32"/>
          <w:szCs w:val="32"/>
        </w:rPr>
        <w:t xml:space="preserve">Project </w:t>
      </w:r>
      <w:r w:rsidR="00D678DF">
        <w:rPr>
          <w:rFonts w:asciiTheme="majorBidi" w:eastAsia="Cambria" w:hAnsiTheme="majorBidi" w:cstheme="majorBidi"/>
          <w:b/>
          <w:bCs/>
          <w:sz w:val="32"/>
          <w:szCs w:val="32"/>
        </w:rPr>
        <w:t>1</w:t>
      </w:r>
      <w:bookmarkStart w:id="0" w:name="_GoBack"/>
      <w:bookmarkEnd w:id="0"/>
    </w:p>
    <w:p w14:paraId="02B1E24A" w14:textId="77777777" w:rsidR="00E33DCB" w:rsidRPr="00290D27" w:rsidRDefault="00E33DC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pacing w:val="-1"/>
          <w:sz w:val="8"/>
          <w:szCs w:val="8"/>
        </w:rPr>
      </w:pPr>
    </w:p>
    <w:p w14:paraId="0CC07243" w14:textId="77777777" w:rsidR="00837150" w:rsidRDefault="00D678DF"/>
    <w:p w14:paraId="4DEC19BB" w14:textId="77777777" w:rsidR="00E33DCB" w:rsidRDefault="00E33DCB"/>
    <w:p w14:paraId="75A3E6E8" w14:textId="77777777" w:rsidR="00642D2C" w:rsidRDefault="00642D2C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2BDE5987" w14:textId="77777777" w:rsidR="00E33DCB" w:rsidRPr="00E33DCB" w:rsidRDefault="00E33DCB">
      <w:pPr>
        <w:rPr>
          <w:rFonts w:asciiTheme="majorBidi" w:hAnsiTheme="majorBidi" w:cstheme="majorBidi"/>
          <w:b/>
          <w:bCs/>
          <w:sz w:val="28"/>
          <w:szCs w:val="28"/>
        </w:rPr>
      </w:pPr>
      <w:r w:rsidRPr="00E33DCB">
        <w:rPr>
          <w:rFonts w:asciiTheme="majorBidi" w:hAnsiTheme="majorBidi" w:cstheme="majorBidi"/>
          <w:b/>
          <w:bCs/>
          <w:sz w:val="28"/>
          <w:szCs w:val="28"/>
        </w:rPr>
        <w:t>Team Members</w:t>
      </w:r>
      <w:r w:rsidR="00642D2C">
        <w:rPr>
          <w:rFonts w:asciiTheme="majorBidi" w:hAnsiTheme="majorBidi" w:cstheme="majorBidi"/>
          <w:b/>
          <w:bCs/>
          <w:sz w:val="28"/>
          <w:szCs w:val="28"/>
        </w:rPr>
        <w:t xml:space="preserve"> Names</w:t>
      </w:r>
      <w:r w:rsidRPr="00E33DCB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</w:p>
    <w:p w14:paraId="0C1D64A4" w14:textId="77777777" w:rsidR="00E33DCB" w:rsidRPr="00E33DCB" w:rsidRDefault="00E33DCB">
      <w:pPr>
        <w:rPr>
          <w:rFonts w:asciiTheme="majorBidi" w:hAnsiTheme="majorBidi" w:cstheme="majorBidi"/>
          <w:sz w:val="28"/>
          <w:szCs w:val="28"/>
        </w:rPr>
      </w:pPr>
    </w:p>
    <w:p w14:paraId="5EAA9DD3" w14:textId="77777777" w:rsidR="00E33DCB" w:rsidRPr="00E33DCB" w:rsidRDefault="00E33DCB">
      <w:pPr>
        <w:rPr>
          <w:rFonts w:asciiTheme="majorBidi" w:hAnsiTheme="majorBidi" w:cstheme="majorBidi"/>
          <w:sz w:val="28"/>
          <w:szCs w:val="28"/>
        </w:rPr>
      </w:pPr>
    </w:p>
    <w:p w14:paraId="527594F9" w14:textId="77777777" w:rsidR="00E33DCB" w:rsidRPr="00E33DCB" w:rsidRDefault="00E33DCB">
      <w:pPr>
        <w:rPr>
          <w:rFonts w:asciiTheme="majorBidi" w:hAnsiTheme="majorBidi" w:cstheme="majorBidi"/>
          <w:sz w:val="28"/>
          <w:szCs w:val="28"/>
        </w:rPr>
      </w:pPr>
    </w:p>
    <w:p w14:paraId="03E0EED3" w14:textId="77777777" w:rsidR="00E33DCB" w:rsidRPr="00E33DCB" w:rsidRDefault="00E33DCB">
      <w:pPr>
        <w:rPr>
          <w:rFonts w:asciiTheme="majorBidi" w:hAnsiTheme="majorBidi" w:cstheme="majorBidi"/>
          <w:sz w:val="28"/>
          <w:szCs w:val="28"/>
        </w:rPr>
      </w:pPr>
    </w:p>
    <w:p w14:paraId="6736CA60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E33DCB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 xml:space="preserve">Source Code(s):  </w:t>
      </w:r>
    </w:p>
    <w:p w14:paraId="3BFEA7C8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33777481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 w:rsidRPr="00E33DCB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 xml:space="preserve">Source code for </w:t>
      </w:r>
      <w:r w:rsidRPr="00E33DCB"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…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:</w:t>
      </w:r>
    </w:p>
    <w:p w14:paraId="08BD5255" w14:textId="77777777" w:rsid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14:paraId="620C35B5" w14:textId="77777777" w:rsid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14:paraId="09754EC1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14:paraId="745AE819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 w:rsidRPr="00E33DCB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 xml:space="preserve">Source code for </w:t>
      </w:r>
      <w:r w:rsidRPr="00E33DCB"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…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:</w:t>
      </w:r>
    </w:p>
    <w:p w14:paraId="5E870ACE" w14:textId="77777777" w:rsid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7DB66742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59A45ACB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113BF57E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E33DCB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Testing Procedure, including Description of Inputs</w:t>
      </w:r>
    </w:p>
    <w:p w14:paraId="44458AC9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3AEA1AB6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420F7BDA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670F3BD3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E33DCB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Screenshots and Their Explanations</w:t>
      </w: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:</w:t>
      </w:r>
    </w:p>
    <w:p w14:paraId="4E77017E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46811192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608BDCDD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14:paraId="70A4E76B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E33DCB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Completion Status and Self-Critique</w:t>
      </w: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:</w:t>
      </w:r>
      <w:r w:rsidRPr="00E33DCB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 xml:space="preserve"> </w:t>
      </w:r>
    </w:p>
    <w:p w14:paraId="014EEB9C" w14:textId="77777777" w:rsid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14:paraId="4BB17D56" w14:textId="3DFD9BEB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[</w:t>
      </w:r>
      <w:r w:rsidRPr="00E33DCB"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 xml:space="preserve">Do the same 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 xml:space="preserve">as below </w:t>
      </w:r>
      <w:r w:rsidRPr="00E33DCB"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for each required program</w:t>
      </w:r>
      <w:r w:rsidR="00642D2C"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 xml:space="preserve">. Delete this line </w:t>
      </w:r>
      <w:r w:rsidR="00CB48C0"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before submission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]</w:t>
      </w:r>
    </w:p>
    <w:p w14:paraId="732238E3" w14:textId="77777777" w:rsid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02ED504F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33DCB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For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program </w:t>
      </w:r>
      <w:r w:rsidRPr="00E33DCB">
        <w:rPr>
          <w:rFonts w:asciiTheme="majorBidi" w:hAnsiTheme="majorBidi" w:cstheme="majorBidi"/>
          <w:color w:val="FF0000"/>
          <w:spacing w:val="-4"/>
          <w:sz w:val="24"/>
          <w:szCs w:val="24"/>
        </w:rPr>
        <w:t>…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: </w:t>
      </w:r>
    </w:p>
    <w:p w14:paraId="652E9348" w14:textId="77777777" w:rsidR="00E33DCB" w:rsidRDefault="00E33DCB" w:rsidP="00E33DCB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46D50DEB" w14:textId="77777777" w:rsidR="00E33DCB" w:rsidRPr="00496A60" w:rsidRDefault="00E33DCB" w:rsidP="00E33DCB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your program meet all requirements? If not, explain the problem.</w:t>
      </w:r>
    </w:p>
    <w:p w14:paraId="7683DC44" w14:textId="77777777" w:rsidR="00E33DCB" w:rsidRDefault="00E33DCB" w:rsidP="00E33DCB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3BA60C1F" w14:textId="77777777" w:rsidR="00E33DCB" w:rsidRDefault="00E33DCB" w:rsidP="00E33DCB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6C2BDEFF" w14:textId="77777777" w:rsidR="00E33DCB" w:rsidRPr="00496A60" w:rsidRDefault="00E33DCB" w:rsidP="00E33DCB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lastRenderedPageBreak/>
        <w:t>Does the program run correctly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ll the time</w:t>
      </w: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? If not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,</w:t>
      </w: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explain the problem.</w:t>
      </w:r>
    </w:p>
    <w:p w14:paraId="6A16BF64" w14:textId="77777777" w:rsidR="00E33DCB" w:rsidRDefault="00E33DCB" w:rsidP="00E33DCB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05B948C2" w14:textId="77777777" w:rsidR="00E33DCB" w:rsidRDefault="00E33DCB" w:rsidP="00E33DCB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3028DD65" w14:textId="5109F862" w:rsidR="00E33DCB" w:rsidRDefault="00E33DCB" w:rsidP="00E33DCB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d you adequately test the program? If not, specify</w:t>
      </w:r>
      <w:r w:rsidR="00202E8E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14:paraId="2AC237E5" w14:textId="77777777" w:rsidR="00E33DCB" w:rsidRDefault="00E33DCB" w:rsidP="00E33DCB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77E71B9D" w14:textId="77777777" w:rsidR="00E33DCB" w:rsidRDefault="00E33DCB" w:rsidP="00E33DCB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14:paraId="781B448D" w14:textId="77777777" w:rsidR="00E33DCB" w:rsidRPr="009E4BCA" w:rsidRDefault="00E33DCB" w:rsidP="00E33DCB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s the program well documented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?</w:t>
      </w:r>
    </w:p>
    <w:p w14:paraId="4921D26D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14:paraId="31928D85" w14:textId="77777777" w:rsidR="00E33DCB" w:rsidRPr="00E33DCB" w:rsidRDefault="00E33DCB">
      <w:pPr>
        <w:rPr>
          <w:rFonts w:asciiTheme="majorBidi" w:hAnsiTheme="majorBidi" w:cstheme="majorBidi"/>
          <w:sz w:val="24"/>
          <w:szCs w:val="24"/>
        </w:rPr>
      </w:pPr>
    </w:p>
    <w:sectPr w:rsidR="00E33DCB" w:rsidRPr="00E33DC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019D68" w14:textId="77777777" w:rsidR="00B910ED" w:rsidRDefault="00B910ED" w:rsidP="00E33DCB">
      <w:r>
        <w:separator/>
      </w:r>
    </w:p>
  </w:endnote>
  <w:endnote w:type="continuationSeparator" w:id="0">
    <w:p w14:paraId="1964B7F4" w14:textId="77777777" w:rsidR="00B910ED" w:rsidRDefault="00B910ED" w:rsidP="00E33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349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BF4CD0" w14:textId="77777777" w:rsidR="00E33DCB" w:rsidRDefault="00E33DC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F2B14A" w14:textId="77777777" w:rsidR="00E33DCB" w:rsidRDefault="00E33D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F3477D" w14:textId="77777777" w:rsidR="00B910ED" w:rsidRDefault="00B910ED" w:rsidP="00E33DCB">
      <w:r>
        <w:separator/>
      </w:r>
    </w:p>
  </w:footnote>
  <w:footnote w:type="continuationSeparator" w:id="0">
    <w:p w14:paraId="6B76C267" w14:textId="77777777" w:rsidR="00B910ED" w:rsidRDefault="00B910ED" w:rsidP="00E33D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312B8C"/>
    <w:multiLevelType w:val="hybridMultilevel"/>
    <w:tmpl w:val="BC7421C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4EA025A7"/>
    <w:multiLevelType w:val="hybridMultilevel"/>
    <w:tmpl w:val="53240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tjQ3NrG0NDcwNDRV0lEKTi0uzszPAykwqgUAby2uYCwAAAA="/>
  </w:docVars>
  <w:rsids>
    <w:rsidRoot w:val="00E33DCB"/>
    <w:rsid w:val="00162B96"/>
    <w:rsid w:val="00202E8E"/>
    <w:rsid w:val="004C081C"/>
    <w:rsid w:val="00642D2C"/>
    <w:rsid w:val="007B435E"/>
    <w:rsid w:val="00B910ED"/>
    <w:rsid w:val="00CB48C0"/>
    <w:rsid w:val="00D678DF"/>
    <w:rsid w:val="00E33DCB"/>
    <w:rsid w:val="00EA294B"/>
    <w:rsid w:val="00F50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CDF04"/>
  <w15:chartTrackingRefBased/>
  <w15:docId w15:val="{724C46A0-74DA-4380-9F2A-FF70E804B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E33DCB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33DCB"/>
    <w:pPr>
      <w:ind w:left="459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E33DCB"/>
    <w:rPr>
      <w:rFonts w:ascii="Times New Roman" w:eastAsia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33D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3DCB"/>
  </w:style>
  <w:style w:type="paragraph" w:styleId="Footer">
    <w:name w:val="footer"/>
    <w:basedOn w:val="Normal"/>
    <w:link w:val="FooterChar"/>
    <w:uiPriority w:val="99"/>
    <w:unhideWhenUsed/>
    <w:rsid w:val="00E33D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3D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l Sarhan</dc:creator>
  <cp:keywords/>
  <dc:description/>
  <cp:lastModifiedBy>Nabil Sarhan</cp:lastModifiedBy>
  <cp:revision>5</cp:revision>
  <dcterms:created xsi:type="dcterms:W3CDTF">2019-01-23T17:55:00Z</dcterms:created>
  <dcterms:modified xsi:type="dcterms:W3CDTF">2020-01-08T17:43:00Z</dcterms:modified>
</cp:coreProperties>
</file>